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4243"/>
      </w:tblGrid>
      <w:tr w:rsidR="00121E2C" w:rsidRPr="003115F7" w14:paraId="45C3A73E" w14:textId="77777777" w:rsidTr="007D104E">
        <w:trPr>
          <w:trHeight w:val="113"/>
        </w:trPr>
        <w:tc>
          <w:tcPr>
            <w:tcW w:w="4819" w:type="dxa"/>
          </w:tcPr>
          <w:p w14:paraId="79417AAB" w14:textId="77777777" w:rsidR="00121E2C" w:rsidRPr="003115F7" w:rsidRDefault="00121E2C" w:rsidP="007D104E">
            <w:pPr>
              <w:pStyle w:val="Bezmezer"/>
              <w:spacing w:after="0"/>
              <w:rPr>
                <w:lang w:val="cs-CZ"/>
              </w:rPr>
            </w:pPr>
            <w:r w:rsidRPr="003115F7">
              <w:rPr>
                <w:lang w:val="cs-CZ"/>
              </w:rPr>
              <w:t xml:space="preserve">Agritec Plant </w:t>
            </w:r>
            <w:proofErr w:type="spellStart"/>
            <w:r w:rsidRPr="003115F7">
              <w:rPr>
                <w:lang w:val="cs-CZ"/>
              </w:rPr>
              <w:t>Research</w:t>
            </w:r>
            <w:proofErr w:type="spellEnd"/>
            <w:r w:rsidRPr="003115F7">
              <w:rPr>
                <w:lang w:val="cs-CZ"/>
              </w:rPr>
              <w:t xml:space="preserve"> s.r.o.</w:t>
            </w:r>
          </w:p>
        </w:tc>
        <w:tc>
          <w:tcPr>
            <w:tcW w:w="4243" w:type="dxa"/>
            <w:vMerge w:val="restart"/>
          </w:tcPr>
          <w:p w14:paraId="600BF505" w14:textId="093A3A19" w:rsidR="00121E2C" w:rsidRPr="003115F7" w:rsidRDefault="00866F5F" w:rsidP="007D104E">
            <w:pPr>
              <w:jc w:val="right"/>
              <w:rPr>
                <w:lang w:val="cs-CZ"/>
              </w:rPr>
            </w:pPr>
            <w:r w:rsidRPr="003115F7">
              <w:rPr>
                <w:noProof/>
                <w:lang w:val="cs-CZ"/>
              </w:rPr>
              <w:drawing>
                <wp:inline distT="0" distB="0" distL="0" distR="0" wp14:anchorId="19D38D41" wp14:editId="13B9BBEC">
                  <wp:extent cx="1090273" cy="720000"/>
                  <wp:effectExtent l="0" t="0" r="0" b="4445"/>
                  <wp:docPr id="2" name="Grafický objekt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fický objekt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0273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E2C" w:rsidRPr="003115F7" w14:paraId="065F2306" w14:textId="77777777" w:rsidTr="007D104E">
        <w:trPr>
          <w:trHeight w:val="113"/>
        </w:trPr>
        <w:tc>
          <w:tcPr>
            <w:tcW w:w="4819" w:type="dxa"/>
          </w:tcPr>
          <w:p w14:paraId="7DF3DAF9" w14:textId="77777777" w:rsidR="00121E2C" w:rsidRPr="003115F7" w:rsidRDefault="00121E2C" w:rsidP="007D104E">
            <w:pPr>
              <w:pStyle w:val="Bezmezer"/>
              <w:spacing w:after="0"/>
              <w:rPr>
                <w:lang w:val="cs-CZ"/>
              </w:rPr>
            </w:pPr>
            <w:r w:rsidRPr="003115F7">
              <w:rPr>
                <w:lang w:val="cs-CZ"/>
              </w:rPr>
              <w:t>Zemědělská 2520/16</w:t>
            </w:r>
          </w:p>
        </w:tc>
        <w:tc>
          <w:tcPr>
            <w:tcW w:w="4243" w:type="dxa"/>
            <w:vMerge/>
          </w:tcPr>
          <w:p w14:paraId="0F24806A" w14:textId="77777777" w:rsidR="00121E2C" w:rsidRPr="003115F7" w:rsidRDefault="00121E2C" w:rsidP="007D104E">
            <w:pPr>
              <w:rPr>
                <w:lang w:val="cs-CZ"/>
              </w:rPr>
            </w:pPr>
          </w:p>
        </w:tc>
      </w:tr>
      <w:tr w:rsidR="00121E2C" w:rsidRPr="003115F7" w14:paraId="6BC80CCD" w14:textId="77777777" w:rsidTr="007D104E">
        <w:trPr>
          <w:trHeight w:val="113"/>
        </w:trPr>
        <w:tc>
          <w:tcPr>
            <w:tcW w:w="4819" w:type="dxa"/>
          </w:tcPr>
          <w:p w14:paraId="0ACF5FB8" w14:textId="5DC2065C" w:rsidR="00121E2C" w:rsidRPr="003115F7" w:rsidRDefault="00121E2C" w:rsidP="007D104E">
            <w:pPr>
              <w:pStyle w:val="Bezmezer"/>
              <w:spacing w:after="0"/>
              <w:rPr>
                <w:lang w:val="cs-CZ"/>
              </w:rPr>
            </w:pPr>
            <w:r w:rsidRPr="003115F7">
              <w:rPr>
                <w:lang w:val="cs-CZ"/>
              </w:rPr>
              <w:t>787 01 ŠUMPERK</w:t>
            </w:r>
          </w:p>
        </w:tc>
        <w:tc>
          <w:tcPr>
            <w:tcW w:w="4243" w:type="dxa"/>
            <w:vMerge/>
          </w:tcPr>
          <w:p w14:paraId="5097D4B5" w14:textId="77777777" w:rsidR="00121E2C" w:rsidRPr="003115F7" w:rsidRDefault="00121E2C" w:rsidP="007D104E">
            <w:pPr>
              <w:rPr>
                <w:lang w:val="cs-CZ"/>
              </w:rPr>
            </w:pPr>
          </w:p>
        </w:tc>
      </w:tr>
    </w:tbl>
    <w:p w14:paraId="3CD7EF53" w14:textId="390D0DFF" w:rsidR="00121E2C" w:rsidRPr="003115F7" w:rsidRDefault="00121E2C" w:rsidP="00121E2C">
      <w:pPr>
        <w:rPr>
          <w:rFonts w:cstheme="minorHAnsi"/>
          <w:b/>
          <w:bCs/>
        </w:rPr>
      </w:pPr>
      <w:r w:rsidRPr="003115F7">
        <w:rPr>
          <w:rFonts w:cstheme="minorHAnsi"/>
          <w:b/>
          <w:bCs/>
        </w:rPr>
        <w:t>Polní d</w:t>
      </w:r>
      <w:r w:rsidR="00A151AE" w:rsidRPr="003115F7">
        <w:rPr>
          <w:rFonts w:cstheme="minorHAnsi"/>
          <w:b/>
          <w:bCs/>
        </w:rPr>
        <w:t>en</w:t>
      </w:r>
      <w:r w:rsidRPr="003115F7">
        <w:rPr>
          <w:rFonts w:cstheme="minorHAnsi"/>
          <w:b/>
          <w:bCs/>
        </w:rPr>
        <w:t xml:space="preserve"> luskovin, </w:t>
      </w:r>
      <w:r w:rsidR="00A151AE" w:rsidRPr="003115F7">
        <w:rPr>
          <w:rFonts w:cstheme="minorHAnsi"/>
          <w:b/>
          <w:bCs/>
        </w:rPr>
        <w:t xml:space="preserve">Polní den </w:t>
      </w:r>
      <w:r w:rsidRPr="003115F7">
        <w:rPr>
          <w:rFonts w:cstheme="minorHAnsi"/>
          <w:b/>
          <w:bCs/>
        </w:rPr>
        <w:t>lnu</w:t>
      </w:r>
      <w:r w:rsidR="00A151AE" w:rsidRPr="003115F7">
        <w:rPr>
          <w:rFonts w:cstheme="minorHAnsi"/>
          <w:b/>
          <w:bCs/>
        </w:rPr>
        <w:t xml:space="preserve"> </w:t>
      </w:r>
      <w:r w:rsidR="00005CB5" w:rsidRPr="003115F7">
        <w:rPr>
          <w:rFonts w:cstheme="minorHAnsi"/>
          <w:b/>
          <w:bCs/>
        </w:rPr>
        <w:t>a </w:t>
      </w:r>
      <w:r w:rsidRPr="003115F7">
        <w:rPr>
          <w:rFonts w:cstheme="minorHAnsi"/>
          <w:b/>
          <w:bCs/>
        </w:rPr>
        <w:t>konopí a </w:t>
      </w:r>
      <w:r w:rsidR="00A151AE" w:rsidRPr="003115F7">
        <w:rPr>
          <w:rFonts w:cstheme="minorHAnsi"/>
          <w:b/>
          <w:bCs/>
        </w:rPr>
        <w:t xml:space="preserve">Polní den </w:t>
      </w:r>
      <w:r w:rsidRPr="003115F7">
        <w:rPr>
          <w:rFonts w:cstheme="minorHAnsi"/>
          <w:b/>
          <w:bCs/>
        </w:rPr>
        <w:t>kmínu v Šumperku</w:t>
      </w:r>
    </w:p>
    <w:p w14:paraId="4BB2B25D" w14:textId="5A1A2100" w:rsidR="00121E2C" w:rsidRPr="003115F7" w:rsidRDefault="00121E2C" w:rsidP="00121E2C">
      <w:pPr>
        <w:tabs>
          <w:tab w:val="left" w:pos="1276"/>
        </w:tabs>
      </w:pPr>
      <w:r w:rsidRPr="003115F7">
        <w:t xml:space="preserve">Tisková zpráva, </w:t>
      </w:r>
      <w:r w:rsidR="00A151AE" w:rsidRPr="003115F7">
        <w:t>30</w:t>
      </w:r>
      <w:r w:rsidRPr="003115F7">
        <w:t>. 6. 202</w:t>
      </w:r>
      <w:r w:rsidR="00A151AE" w:rsidRPr="003115F7">
        <w:t>3</w:t>
      </w:r>
    </w:p>
    <w:p w14:paraId="191F59CF" w14:textId="09764B46" w:rsidR="009E78D2" w:rsidRPr="003115F7" w:rsidRDefault="00CF715C" w:rsidP="005F7684">
      <w:pPr>
        <w:spacing w:before="480"/>
        <w:jc w:val="both"/>
      </w:pPr>
      <w:r w:rsidRPr="003115F7">
        <w:t>A</w:t>
      </w:r>
      <w:r w:rsidR="00A454A2" w:rsidRPr="003115F7">
        <w:t>gritec</w:t>
      </w:r>
      <w:r w:rsidR="0095476F" w:rsidRPr="003115F7">
        <w:t xml:space="preserve"> </w:t>
      </w:r>
      <w:r w:rsidR="00121E2C" w:rsidRPr="003115F7">
        <w:t>za podpory</w:t>
      </w:r>
      <w:r w:rsidRPr="003115F7">
        <w:t> </w:t>
      </w:r>
      <w:r w:rsidR="00121E2C" w:rsidRPr="003115F7">
        <w:t xml:space="preserve">České technologické platformy </w:t>
      </w:r>
      <w:r w:rsidR="00EC33DF" w:rsidRPr="003115F7">
        <w:t>rostlinných biotechnologií</w:t>
      </w:r>
      <w:r w:rsidRPr="003115F7">
        <w:t xml:space="preserve"> uspořádal </w:t>
      </w:r>
      <w:r w:rsidR="00A05267" w:rsidRPr="003115F7">
        <w:t>ve svém areálu v</w:t>
      </w:r>
      <w:r w:rsidR="00C263B9" w:rsidRPr="003115F7">
        <w:t> </w:t>
      </w:r>
      <w:r w:rsidR="00A05267" w:rsidRPr="003115F7">
        <w:t xml:space="preserve">Šumperku </w:t>
      </w:r>
      <w:r w:rsidR="0022043F" w:rsidRPr="003115F7">
        <w:t>Polní dny Agritec</w:t>
      </w:r>
      <w:r w:rsidR="00760068" w:rsidRPr="003115F7">
        <w:t>, které se konaly tradičně ve dvou dnech</w:t>
      </w:r>
      <w:r w:rsidR="009E78D2" w:rsidRPr="003115F7">
        <w:t>.</w:t>
      </w:r>
    </w:p>
    <w:p w14:paraId="27FAC169" w14:textId="4BA4B2EB" w:rsidR="00CF715C" w:rsidRPr="003115F7" w:rsidRDefault="00267D1D" w:rsidP="00AA1ABE">
      <w:pPr>
        <w:jc w:val="both"/>
      </w:pPr>
      <w:r w:rsidRPr="003115F7">
        <w:t xml:space="preserve">Ve středu </w:t>
      </w:r>
      <w:r w:rsidR="00CF715C" w:rsidRPr="003115F7">
        <w:t>2</w:t>
      </w:r>
      <w:r w:rsidR="004C2A31" w:rsidRPr="003115F7">
        <w:t>8</w:t>
      </w:r>
      <w:r w:rsidR="00CF715C" w:rsidRPr="003115F7">
        <w:t>.</w:t>
      </w:r>
      <w:r w:rsidR="0011559D" w:rsidRPr="003115F7">
        <w:t> </w:t>
      </w:r>
      <w:r w:rsidR="00CF715C" w:rsidRPr="003115F7">
        <w:t>června 202</w:t>
      </w:r>
      <w:r w:rsidR="004C2A31" w:rsidRPr="003115F7">
        <w:t>3</w:t>
      </w:r>
      <w:r w:rsidR="009E78D2" w:rsidRPr="003115F7">
        <w:t xml:space="preserve"> proběhl </w:t>
      </w:r>
      <w:r w:rsidR="00AA1ABE" w:rsidRPr="003115F7">
        <w:t>Polní den luskovin</w:t>
      </w:r>
      <w:r w:rsidR="009E78D2" w:rsidRPr="003115F7">
        <w:t xml:space="preserve"> </w:t>
      </w:r>
      <w:r w:rsidR="00836D68" w:rsidRPr="003115F7">
        <w:t xml:space="preserve">ve spolupráci </w:t>
      </w:r>
      <w:r w:rsidR="00005CB5" w:rsidRPr="003115F7">
        <w:t>s </w:t>
      </w:r>
      <w:r w:rsidR="009E78D2" w:rsidRPr="003115F7">
        <w:t>Asociac</w:t>
      </w:r>
      <w:r w:rsidR="00836D68" w:rsidRPr="003115F7">
        <w:t>í</w:t>
      </w:r>
      <w:r w:rsidR="009E78D2" w:rsidRPr="003115F7">
        <w:t xml:space="preserve"> pěstitelů a zpracovatelů luskovin </w:t>
      </w:r>
      <w:proofErr w:type="spellStart"/>
      <w:r w:rsidR="009E78D2" w:rsidRPr="003115F7">
        <w:t>z.s</w:t>
      </w:r>
      <w:proofErr w:type="spellEnd"/>
      <w:r w:rsidR="009E78D2" w:rsidRPr="003115F7">
        <w:t>.</w:t>
      </w:r>
      <w:r w:rsidR="00CF715C" w:rsidRPr="003115F7">
        <w:t xml:space="preserve"> </w:t>
      </w:r>
      <w:r w:rsidR="000459EA" w:rsidRPr="003115F7">
        <w:t xml:space="preserve">Účastníci byli </w:t>
      </w:r>
      <w:r w:rsidRPr="003115F7">
        <w:t xml:space="preserve">v úvodních přednáškách v sále společnosti Agritec </w:t>
      </w:r>
      <w:r w:rsidR="000459EA" w:rsidRPr="003115F7">
        <w:t>seznámeni s</w:t>
      </w:r>
      <w:r w:rsidR="00A454A2" w:rsidRPr="003115F7">
        <w:t> </w:t>
      </w:r>
      <w:r w:rsidR="000459EA" w:rsidRPr="003115F7">
        <w:t>aktuálními informacemi v oblasti pěstování luskovin</w:t>
      </w:r>
      <w:r w:rsidR="0072261E" w:rsidRPr="003115F7">
        <w:t xml:space="preserve"> a s probíhajícím projektem </w:t>
      </w:r>
      <w:proofErr w:type="spellStart"/>
      <w:r w:rsidR="00DC472E" w:rsidRPr="003115F7">
        <w:t>Legume-cereal</w:t>
      </w:r>
      <w:proofErr w:type="spellEnd"/>
      <w:r w:rsidR="00DC472E" w:rsidRPr="003115F7">
        <w:t xml:space="preserve"> </w:t>
      </w:r>
      <w:proofErr w:type="spellStart"/>
      <w:r w:rsidR="00DC472E" w:rsidRPr="003115F7">
        <w:t>intercropping</w:t>
      </w:r>
      <w:proofErr w:type="spellEnd"/>
      <w:r w:rsidR="00DC472E" w:rsidRPr="003115F7">
        <w:t xml:space="preserve"> </w:t>
      </w:r>
      <w:proofErr w:type="spellStart"/>
      <w:r w:rsidR="00DC472E" w:rsidRPr="003115F7">
        <w:t>for</w:t>
      </w:r>
      <w:proofErr w:type="spellEnd"/>
      <w:r w:rsidR="00DC472E" w:rsidRPr="003115F7">
        <w:t xml:space="preserve"> </w:t>
      </w:r>
      <w:proofErr w:type="spellStart"/>
      <w:r w:rsidR="00DC472E" w:rsidRPr="003115F7">
        <w:t>sustainable</w:t>
      </w:r>
      <w:proofErr w:type="spellEnd"/>
      <w:r w:rsidR="00DC472E" w:rsidRPr="003115F7">
        <w:t xml:space="preserve"> </w:t>
      </w:r>
      <w:proofErr w:type="spellStart"/>
      <w:r w:rsidR="00DC472E" w:rsidRPr="003115F7">
        <w:t>agriculture</w:t>
      </w:r>
      <w:proofErr w:type="spellEnd"/>
      <w:r w:rsidR="00DC472E" w:rsidRPr="003115F7">
        <w:t xml:space="preserve"> </w:t>
      </w:r>
      <w:proofErr w:type="spellStart"/>
      <w:r w:rsidR="00DC472E" w:rsidRPr="003115F7">
        <w:t>across</w:t>
      </w:r>
      <w:proofErr w:type="spellEnd"/>
      <w:r w:rsidR="00DC472E" w:rsidRPr="003115F7">
        <w:t xml:space="preserve"> </w:t>
      </w:r>
      <w:proofErr w:type="spellStart"/>
      <w:r w:rsidR="00DC472E" w:rsidRPr="003115F7">
        <w:t>Europe</w:t>
      </w:r>
      <w:proofErr w:type="spellEnd"/>
      <w:r w:rsidR="00DC472E" w:rsidRPr="003115F7">
        <w:t xml:space="preserve"> (</w:t>
      </w:r>
      <w:proofErr w:type="spellStart"/>
      <w:r w:rsidR="00DC472E" w:rsidRPr="003115F7">
        <w:t>LEGUMINOSE</w:t>
      </w:r>
      <w:proofErr w:type="spellEnd"/>
      <w:r w:rsidR="00D6741C" w:rsidRPr="003115F7">
        <w:t xml:space="preserve">, </w:t>
      </w:r>
      <w:hyperlink r:id="rId9" w:history="1">
        <w:r w:rsidR="00D6741C" w:rsidRPr="003115F7">
          <w:rPr>
            <w:rStyle w:val="Hypertextovodkaz"/>
          </w:rPr>
          <w:t>https://www.leguminose.eu/</w:t>
        </w:r>
      </w:hyperlink>
      <w:r w:rsidR="00DC472E" w:rsidRPr="003115F7">
        <w:t>)</w:t>
      </w:r>
      <w:r w:rsidR="00624EAA" w:rsidRPr="003115F7">
        <w:t xml:space="preserve">, jehož je Agritec Plant </w:t>
      </w:r>
      <w:proofErr w:type="spellStart"/>
      <w:r w:rsidR="00624EAA" w:rsidRPr="003115F7">
        <w:t>Research</w:t>
      </w:r>
      <w:proofErr w:type="spellEnd"/>
      <w:r w:rsidR="00624EAA" w:rsidRPr="003115F7">
        <w:t xml:space="preserve"> s.r.o.</w:t>
      </w:r>
      <w:r w:rsidR="00D6741C" w:rsidRPr="003115F7">
        <w:t xml:space="preserve"> spoluřešitel.</w:t>
      </w:r>
      <w:r w:rsidR="000459EA" w:rsidRPr="003115F7">
        <w:t xml:space="preserve"> </w:t>
      </w:r>
      <w:r w:rsidR="00D6741C" w:rsidRPr="003115F7">
        <w:t>P</w:t>
      </w:r>
      <w:r w:rsidR="00CF715C" w:rsidRPr="003115F7">
        <w:t xml:space="preserve">římo na poli pak byly návštěvníkům představeny odrůdové </w:t>
      </w:r>
      <w:r w:rsidR="000459EA" w:rsidRPr="003115F7">
        <w:t>zkoušky</w:t>
      </w:r>
      <w:r w:rsidR="00CF715C" w:rsidRPr="003115F7">
        <w:t xml:space="preserve"> a</w:t>
      </w:r>
      <w:r w:rsidR="00A454A2" w:rsidRPr="003115F7">
        <w:t> </w:t>
      </w:r>
      <w:r w:rsidR="00CF715C" w:rsidRPr="003115F7">
        <w:t>pokusy</w:t>
      </w:r>
      <w:r w:rsidR="000459EA" w:rsidRPr="003115F7">
        <w:t xml:space="preserve"> zaměřené na ochranu proti chorobám, škůdcům a</w:t>
      </w:r>
      <w:r w:rsidR="00A454A2" w:rsidRPr="003115F7">
        <w:t> </w:t>
      </w:r>
      <w:r w:rsidR="000459EA" w:rsidRPr="003115F7">
        <w:t>plevelům.</w:t>
      </w:r>
    </w:p>
    <w:p w14:paraId="700CFFC1" w14:textId="2C6E3F4D" w:rsidR="001A59B4" w:rsidRPr="003115F7" w:rsidRDefault="000459EA" w:rsidP="00AA1ABE">
      <w:pPr>
        <w:jc w:val="both"/>
      </w:pPr>
      <w:r w:rsidRPr="003115F7">
        <w:t>Ve čtvrtek 2</w:t>
      </w:r>
      <w:r w:rsidR="00190588" w:rsidRPr="003115F7">
        <w:t>9</w:t>
      </w:r>
      <w:r w:rsidRPr="003115F7">
        <w:t>.</w:t>
      </w:r>
      <w:r w:rsidR="00A454A2" w:rsidRPr="003115F7">
        <w:t> </w:t>
      </w:r>
      <w:r w:rsidRPr="003115F7">
        <w:t>června 202</w:t>
      </w:r>
      <w:r w:rsidR="00190588" w:rsidRPr="003115F7">
        <w:t>3</w:t>
      </w:r>
      <w:r w:rsidRPr="003115F7">
        <w:t xml:space="preserve"> </w:t>
      </w:r>
      <w:r w:rsidR="00FD0905" w:rsidRPr="003115F7">
        <w:t xml:space="preserve">obdobně proběhl </w:t>
      </w:r>
      <w:r w:rsidRPr="003115F7">
        <w:t>Polní d</w:t>
      </w:r>
      <w:r w:rsidR="00B60152" w:rsidRPr="003115F7">
        <w:t>en</w:t>
      </w:r>
      <w:r w:rsidRPr="003115F7">
        <w:t xml:space="preserve"> lnu a</w:t>
      </w:r>
      <w:r w:rsidR="00A454A2" w:rsidRPr="003115F7">
        <w:t> </w:t>
      </w:r>
      <w:r w:rsidRPr="003115F7">
        <w:t>konopí</w:t>
      </w:r>
      <w:r w:rsidR="00963B85" w:rsidRPr="003115F7">
        <w:t xml:space="preserve"> – spolupořadatel Svaz lnu a konopí ČR</w:t>
      </w:r>
      <w:r w:rsidR="00942578" w:rsidRPr="003115F7">
        <w:t>,</w:t>
      </w:r>
      <w:r w:rsidR="00963B85" w:rsidRPr="003115F7">
        <w:t xml:space="preserve"> </w:t>
      </w:r>
      <w:proofErr w:type="spellStart"/>
      <w:r w:rsidR="00963B85" w:rsidRPr="003115F7">
        <w:t>z.s</w:t>
      </w:r>
      <w:proofErr w:type="spellEnd"/>
      <w:r w:rsidR="00963B85" w:rsidRPr="003115F7">
        <w:t>.</w:t>
      </w:r>
      <w:r w:rsidRPr="003115F7">
        <w:t xml:space="preserve"> a</w:t>
      </w:r>
      <w:r w:rsidR="00A454A2" w:rsidRPr="003115F7">
        <w:t> </w:t>
      </w:r>
      <w:r w:rsidRPr="003115F7">
        <w:t xml:space="preserve">Polní den kmínu </w:t>
      </w:r>
      <w:r w:rsidR="00026954" w:rsidRPr="003115F7">
        <w:t xml:space="preserve">– </w:t>
      </w:r>
      <w:r w:rsidRPr="003115F7">
        <w:t>spolupoř</w:t>
      </w:r>
      <w:r w:rsidR="00026954" w:rsidRPr="003115F7">
        <w:t xml:space="preserve">adatel </w:t>
      </w:r>
      <w:r w:rsidRPr="003115F7">
        <w:t xml:space="preserve">Český </w:t>
      </w:r>
      <w:r w:rsidR="00026954" w:rsidRPr="003115F7">
        <w:t>k</w:t>
      </w:r>
      <w:r w:rsidRPr="003115F7">
        <w:t>mín</w:t>
      </w:r>
      <w:r w:rsidR="00942578" w:rsidRPr="003115F7">
        <w:t>,</w:t>
      </w:r>
      <w:r w:rsidR="00026954" w:rsidRPr="003115F7">
        <w:t xml:space="preserve"> </w:t>
      </w:r>
      <w:proofErr w:type="spellStart"/>
      <w:r w:rsidR="00026954" w:rsidRPr="003115F7">
        <w:t>z.s</w:t>
      </w:r>
      <w:proofErr w:type="spellEnd"/>
      <w:r w:rsidR="00026954" w:rsidRPr="003115F7">
        <w:t>.</w:t>
      </w:r>
      <w:r w:rsidR="00092BA5" w:rsidRPr="003115F7">
        <w:t xml:space="preserve"> </w:t>
      </w:r>
      <w:r w:rsidR="004340B5" w:rsidRPr="003115F7">
        <w:t>Odborníci zabývající se uvedenými plodinami</w:t>
      </w:r>
      <w:r w:rsidR="00D402D6" w:rsidRPr="003115F7">
        <w:t xml:space="preserve"> </w:t>
      </w:r>
      <w:r w:rsidR="00092BA5" w:rsidRPr="003115F7">
        <w:t xml:space="preserve">prezentovali </w:t>
      </w:r>
      <w:r w:rsidR="007C1D44" w:rsidRPr="003115F7">
        <w:t>v</w:t>
      </w:r>
      <w:r w:rsidR="005C5E06" w:rsidRPr="003115F7">
        <w:t>e dvou sálech</w:t>
      </w:r>
      <w:r w:rsidR="007C1D44" w:rsidRPr="003115F7">
        <w:t xml:space="preserve"> společnosti Agritec </w:t>
      </w:r>
      <w:r w:rsidR="00092BA5" w:rsidRPr="003115F7">
        <w:t>výsledky výzkumu v oblasti pěstování</w:t>
      </w:r>
      <w:r w:rsidR="005070F2" w:rsidRPr="003115F7">
        <w:t>,</w:t>
      </w:r>
      <w:r w:rsidR="00092BA5" w:rsidRPr="003115F7">
        <w:t xml:space="preserve"> zpracování, agrotechnických opatření a</w:t>
      </w:r>
      <w:r w:rsidR="00A454A2" w:rsidRPr="003115F7">
        <w:t> </w:t>
      </w:r>
      <w:r w:rsidR="00092BA5" w:rsidRPr="003115F7">
        <w:t>ochrany porostů kmínu, lnu a</w:t>
      </w:r>
      <w:r w:rsidR="00A454A2" w:rsidRPr="003115F7">
        <w:t> </w:t>
      </w:r>
      <w:r w:rsidR="00092BA5" w:rsidRPr="003115F7">
        <w:t xml:space="preserve">konopí. </w:t>
      </w:r>
      <w:r w:rsidR="000E226C" w:rsidRPr="003115F7">
        <w:t xml:space="preserve">Přímo na poli si potom účastníci Polních dnů </w:t>
      </w:r>
      <w:r w:rsidR="00092BA5" w:rsidRPr="003115F7">
        <w:t>prohl</w:t>
      </w:r>
      <w:r w:rsidR="000E226C" w:rsidRPr="003115F7">
        <w:t>édli</w:t>
      </w:r>
      <w:r w:rsidR="00092BA5" w:rsidRPr="003115F7">
        <w:t xml:space="preserve"> polní pokus</w:t>
      </w:r>
      <w:r w:rsidR="000E226C" w:rsidRPr="003115F7">
        <w:t>y</w:t>
      </w:r>
      <w:r w:rsidR="00A82863" w:rsidRPr="003115F7">
        <w:t xml:space="preserve"> se lnem, konopím a</w:t>
      </w:r>
      <w:r w:rsidR="00942578" w:rsidRPr="003115F7">
        <w:t> </w:t>
      </w:r>
      <w:r w:rsidR="00A82863" w:rsidRPr="003115F7">
        <w:t>kmínem</w:t>
      </w:r>
      <w:r w:rsidR="0064604F" w:rsidRPr="003115F7">
        <w:t>.</w:t>
      </w:r>
    </w:p>
    <w:p w14:paraId="053A9C00" w14:textId="033CE776" w:rsidR="0064604F" w:rsidRPr="003115F7" w:rsidRDefault="001A59B4" w:rsidP="00AA1ABE">
      <w:pPr>
        <w:jc w:val="both"/>
      </w:pPr>
      <w:r w:rsidRPr="003115F7">
        <w:t>Nedílnou součástí</w:t>
      </w:r>
      <w:r w:rsidR="0064604F" w:rsidRPr="003115F7">
        <w:t xml:space="preserve"> </w:t>
      </w:r>
      <w:r w:rsidRPr="003115F7">
        <w:t>P</w:t>
      </w:r>
      <w:r w:rsidR="0064604F" w:rsidRPr="003115F7">
        <w:t>olní</w:t>
      </w:r>
      <w:r w:rsidRPr="003115F7">
        <w:t xml:space="preserve">ch dnů </w:t>
      </w:r>
      <w:r w:rsidR="00FA4E56" w:rsidRPr="003115F7">
        <w:t>luskovin, lnu, konopí a</w:t>
      </w:r>
      <w:r w:rsidR="00AA7212" w:rsidRPr="003115F7">
        <w:t> </w:t>
      </w:r>
      <w:r w:rsidR="00FA4E56" w:rsidRPr="003115F7">
        <w:t>kmínu</w:t>
      </w:r>
      <w:r w:rsidRPr="003115F7">
        <w:t xml:space="preserve"> bylo </w:t>
      </w:r>
      <w:r w:rsidR="00FA4E56" w:rsidRPr="003115F7">
        <w:t>vždy zakončení</w:t>
      </w:r>
      <w:r w:rsidR="0064604F" w:rsidRPr="003115F7">
        <w:t xml:space="preserve"> </w:t>
      </w:r>
      <w:r w:rsidR="00BA23E2" w:rsidRPr="003115F7">
        <w:t>diskusí</w:t>
      </w:r>
      <w:r w:rsidR="0064604F" w:rsidRPr="003115F7">
        <w:t xml:space="preserve"> nad připraveným občerstvením</w:t>
      </w:r>
      <w:r w:rsidR="00FA4E56" w:rsidRPr="003115F7">
        <w:t xml:space="preserve"> v areálu společnosti</w:t>
      </w:r>
      <w:r w:rsidR="0064604F" w:rsidRPr="003115F7">
        <w:t>.</w:t>
      </w:r>
    </w:p>
    <w:p w14:paraId="1FB84F2A" w14:textId="19EB38B0" w:rsidR="00AA1ABE" w:rsidRPr="003115F7" w:rsidRDefault="00005CB5" w:rsidP="00AA1ABE">
      <w:pPr>
        <w:jc w:val="both"/>
      </w:pPr>
      <w:r w:rsidRPr="003115F7">
        <w:t>I </w:t>
      </w:r>
      <w:r w:rsidR="000940BD" w:rsidRPr="003115F7">
        <w:t>letos</w:t>
      </w:r>
      <w:r w:rsidR="00E970C9" w:rsidRPr="003115F7">
        <w:t xml:space="preserve"> </w:t>
      </w:r>
      <w:r w:rsidR="009848B2" w:rsidRPr="003115F7">
        <w:t xml:space="preserve">byla účast na Polních dnech </w:t>
      </w:r>
      <w:r w:rsidR="000940BD" w:rsidRPr="003115F7">
        <w:t xml:space="preserve">Agritec </w:t>
      </w:r>
      <w:r w:rsidR="00BA23E2" w:rsidRPr="003115F7">
        <w:t>hojná. Z</w:t>
      </w:r>
      <w:r w:rsidR="00E970C9" w:rsidRPr="003115F7">
        <w:t xml:space="preserve">účastnili </w:t>
      </w:r>
      <w:r w:rsidR="00BA23E2" w:rsidRPr="003115F7">
        <w:t xml:space="preserve">se </w:t>
      </w:r>
      <w:r w:rsidR="00092BA5" w:rsidRPr="003115F7">
        <w:t xml:space="preserve">zástupci z řad </w:t>
      </w:r>
      <w:r w:rsidR="009848B2" w:rsidRPr="003115F7">
        <w:t xml:space="preserve">tuzemských </w:t>
      </w:r>
      <w:r w:rsidRPr="003115F7">
        <w:t>i </w:t>
      </w:r>
      <w:r w:rsidR="009848B2" w:rsidRPr="003115F7">
        <w:t xml:space="preserve">zahraničních </w:t>
      </w:r>
      <w:r w:rsidR="00092BA5" w:rsidRPr="003115F7">
        <w:t>farmářů, prodejců a</w:t>
      </w:r>
      <w:r w:rsidR="0034476A" w:rsidRPr="003115F7">
        <w:t> </w:t>
      </w:r>
      <w:r w:rsidR="00092BA5" w:rsidRPr="003115F7">
        <w:t>výrobců osiv</w:t>
      </w:r>
      <w:r w:rsidR="004C0948" w:rsidRPr="003115F7">
        <w:t xml:space="preserve"> a</w:t>
      </w:r>
      <w:r w:rsidR="0034476A" w:rsidRPr="003115F7">
        <w:t> </w:t>
      </w:r>
      <w:r w:rsidR="00092BA5" w:rsidRPr="003115F7">
        <w:t>přípravků na ochranu rostlin</w:t>
      </w:r>
      <w:r w:rsidR="00E970C9" w:rsidRPr="003115F7">
        <w:t>. Nechyběli ani zástupci a</w:t>
      </w:r>
      <w:r w:rsidR="00092BA5" w:rsidRPr="003115F7">
        <w:t xml:space="preserve">kademické sféry </w:t>
      </w:r>
      <w:r w:rsidR="00E970C9" w:rsidRPr="003115F7">
        <w:t>a</w:t>
      </w:r>
      <w:r w:rsidR="0034476A" w:rsidRPr="003115F7">
        <w:t> </w:t>
      </w:r>
      <w:r w:rsidR="00092BA5" w:rsidRPr="003115F7">
        <w:t>student</w:t>
      </w:r>
      <w:r w:rsidR="00E970C9" w:rsidRPr="003115F7">
        <w:t>i.</w:t>
      </w:r>
    </w:p>
    <w:p w14:paraId="0EC8B773" w14:textId="258739AA" w:rsidR="006636FC" w:rsidRPr="003115F7" w:rsidRDefault="006636FC" w:rsidP="00AA1ABE">
      <w:pPr>
        <w:jc w:val="both"/>
      </w:pPr>
      <w:r w:rsidRPr="003115F7">
        <w:t>Děkujeme všem účastníkům našich Polních dnů a těšíme se setkání</w:t>
      </w:r>
      <w:r w:rsidR="00B54EFF" w:rsidRPr="003115F7">
        <w:t xml:space="preserve"> na Polních dnech Agritec 2024.</w:t>
      </w:r>
    </w:p>
    <w:p w14:paraId="4FCC23D9" w14:textId="17768B5D" w:rsidR="00334596" w:rsidRPr="003115F7" w:rsidRDefault="00334596" w:rsidP="00AA1ABE">
      <w:pPr>
        <w:jc w:val="both"/>
        <w:rPr>
          <w:b/>
          <w:bCs/>
        </w:rPr>
      </w:pPr>
      <w:r w:rsidRPr="003115F7">
        <w:rPr>
          <w:b/>
          <w:bCs/>
        </w:rPr>
        <w:t>Kontaktní osoba</w:t>
      </w:r>
    </w:p>
    <w:p w14:paraId="39CD24F6" w14:textId="6404418E" w:rsidR="00334596" w:rsidRPr="003115F7" w:rsidRDefault="00334596" w:rsidP="00334596">
      <w:pPr>
        <w:pStyle w:val="Bezmezer"/>
        <w:rPr>
          <w:lang w:val="cs-CZ"/>
        </w:rPr>
      </w:pPr>
      <w:r w:rsidRPr="003115F7">
        <w:rPr>
          <w:lang w:val="cs-CZ"/>
        </w:rPr>
        <w:t>J</w:t>
      </w:r>
      <w:r w:rsidR="00B8711C" w:rsidRPr="003115F7">
        <w:rPr>
          <w:lang w:val="cs-CZ"/>
        </w:rPr>
        <w:t>iří</w:t>
      </w:r>
      <w:r w:rsidRPr="003115F7">
        <w:rPr>
          <w:lang w:val="cs-CZ"/>
        </w:rPr>
        <w:t xml:space="preserve"> </w:t>
      </w:r>
      <w:r w:rsidR="00B8711C" w:rsidRPr="003115F7">
        <w:rPr>
          <w:lang w:val="cs-CZ"/>
        </w:rPr>
        <w:t>Čížek</w:t>
      </w:r>
    </w:p>
    <w:p w14:paraId="395EF99A" w14:textId="344ECB5E" w:rsidR="00334596" w:rsidRPr="003115F7" w:rsidRDefault="00B8711C" w:rsidP="00334596">
      <w:pPr>
        <w:pStyle w:val="Bezmezer"/>
        <w:rPr>
          <w:lang w:val="cs-CZ"/>
        </w:rPr>
      </w:pPr>
      <w:r w:rsidRPr="003115F7">
        <w:rPr>
          <w:lang w:val="cs-CZ"/>
        </w:rPr>
        <w:t>knihovník</w:t>
      </w:r>
    </w:p>
    <w:p w14:paraId="6716F2E7" w14:textId="73070A7D" w:rsidR="00334596" w:rsidRPr="003115F7" w:rsidRDefault="00A454A2" w:rsidP="00334596">
      <w:pPr>
        <w:pStyle w:val="Bezmezer"/>
        <w:rPr>
          <w:lang w:val="cs-CZ"/>
        </w:rPr>
      </w:pPr>
      <w:r w:rsidRPr="003115F7">
        <w:rPr>
          <w:lang w:val="cs-CZ"/>
        </w:rPr>
        <w:t xml:space="preserve">Agritec Plant </w:t>
      </w:r>
      <w:proofErr w:type="spellStart"/>
      <w:r w:rsidRPr="003115F7">
        <w:rPr>
          <w:lang w:val="cs-CZ"/>
        </w:rPr>
        <w:t>Research</w:t>
      </w:r>
      <w:proofErr w:type="spellEnd"/>
      <w:r w:rsidRPr="003115F7">
        <w:rPr>
          <w:lang w:val="cs-CZ"/>
        </w:rPr>
        <w:t xml:space="preserve"> s.r.o.</w:t>
      </w:r>
    </w:p>
    <w:p w14:paraId="76717D67" w14:textId="0073C186" w:rsidR="00334596" w:rsidRPr="003115F7" w:rsidRDefault="00A454A2" w:rsidP="00334596">
      <w:pPr>
        <w:pStyle w:val="Bezmezer"/>
        <w:rPr>
          <w:lang w:val="cs-CZ"/>
        </w:rPr>
      </w:pPr>
      <w:r w:rsidRPr="003115F7">
        <w:rPr>
          <w:lang w:val="cs-CZ"/>
        </w:rPr>
        <w:t>E</w:t>
      </w:r>
      <w:r w:rsidR="00334596" w:rsidRPr="003115F7">
        <w:rPr>
          <w:lang w:val="cs-CZ"/>
        </w:rPr>
        <w:t xml:space="preserve">-mail: </w:t>
      </w:r>
      <w:hyperlink r:id="rId10" w:history="1">
        <w:r w:rsidR="00B8711C" w:rsidRPr="003115F7">
          <w:rPr>
            <w:rStyle w:val="Hypertextovodkaz"/>
            <w:lang w:val="cs-CZ"/>
          </w:rPr>
          <w:t>cizek@agritec.cz</w:t>
        </w:r>
      </w:hyperlink>
    </w:p>
    <w:p w14:paraId="6CC087DE" w14:textId="69FB5F11" w:rsidR="00334596" w:rsidRPr="003115F7" w:rsidRDefault="00A454A2" w:rsidP="001D2D16">
      <w:pPr>
        <w:pStyle w:val="Bezmezer"/>
        <w:rPr>
          <w:rStyle w:val="Hypertextovodkaz"/>
          <w:lang w:val="cs-CZ"/>
        </w:rPr>
      </w:pPr>
      <w:r w:rsidRPr="003115F7">
        <w:rPr>
          <w:lang w:val="cs-CZ"/>
        </w:rPr>
        <w:t>T</w:t>
      </w:r>
      <w:r w:rsidR="00334596" w:rsidRPr="003115F7">
        <w:rPr>
          <w:lang w:val="cs-CZ"/>
        </w:rPr>
        <w:t xml:space="preserve">el.: </w:t>
      </w:r>
      <w:hyperlink r:id="rId11" w:history="1">
        <w:r w:rsidR="00334596" w:rsidRPr="003115F7">
          <w:rPr>
            <w:rStyle w:val="Hypertextovodkaz"/>
            <w:lang w:val="cs-CZ"/>
          </w:rPr>
          <w:t>583 382</w:t>
        </w:r>
        <w:r w:rsidR="00D6741C" w:rsidRPr="003115F7">
          <w:rPr>
            <w:rStyle w:val="Hypertextovodkaz"/>
            <w:lang w:val="cs-CZ"/>
          </w:rPr>
          <w:t> </w:t>
        </w:r>
        <w:r w:rsidR="00334596" w:rsidRPr="003115F7">
          <w:rPr>
            <w:rStyle w:val="Hypertextovodkaz"/>
            <w:lang w:val="cs-CZ"/>
          </w:rPr>
          <w:t>144</w:t>
        </w:r>
      </w:hyperlink>
    </w:p>
    <w:p w14:paraId="1116D87A" w14:textId="119B7D1A" w:rsidR="00D6741C" w:rsidRPr="003115F7" w:rsidRDefault="00D6741C" w:rsidP="00D6741C">
      <w:pPr>
        <w:rPr>
          <w:b/>
          <w:bCs/>
        </w:rPr>
      </w:pPr>
      <w:r w:rsidRPr="003115F7">
        <w:rPr>
          <w:b/>
          <w:bCs/>
        </w:rPr>
        <w:t>Fotodokumentace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0"/>
      </w:tblGrid>
      <w:tr w:rsidR="003156ED" w:rsidRPr="003115F7" w14:paraId="58840B35" w14:textId="77777777" w:rsidTr="003115F7">
        <w:trPr>
          <w:trHeight w:val="5225"/>
        </w:trPr>
        <w:tc>
          <w:tcPr>
            <w:tcW w:w="9062" w:type="dxa"/>
          </w:tcPr>
          <w:p w14:paraId="41E064B3" w14:textId="5489EBC2" w:rsidR="003156ED" w:rsidRPr="003115F7" w:rsidRDefault="003115F7" w:rsidP="003115F7">
            <w:pPr>
              <w:rPr>
                <w:lang w:val="cs-CZ"/>
              </w:rPr>
            </w:pPr>
            <w:r w:rsidRPr="003115F7">
              <w:rPr>
                <w:noProof/>
                <w:lang w:val="cs-CZ"/>
              </w:rPr>
              <w:lastRenderedPageBreak/>
              <w:t>Polní den luskovin – přednášky ve velkém sále</w:t>
            </w:r>
            <w:r w:rsidRPr="003115F7">
              <w:rPr>
                <w:lang w:val="cs-CZ"/>
              </w:rPr>
              <w:t xml:space="preserve"> </w:t>
            </w:r>
            <w:r w:rsidR="003156ED" w:rsidRPr="003115F7">
              <w:rPr>
                <w:lang w:val="cs-CZ"/>
              </w:rPr>
              <w:drawing>
                <wp:anchor distT="0" distB="0" distL="114300" distR="114300" simplePos="0" relativeHeight="251665408" behindDoc="1" locked="0" layoutInCell="1" allowOverlap="1" wp14:anchorId="6DE66EDC" wp14:editId="38ADA8B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5759450" cy="3241040"/>
                  <wp:effectExtent l="0" t="0" r="0" b="0"/>
                  <wp:wrapTight wrapText="bothSides">
                    <wp:wrapPolygon edited="0">
                      <wp:start x="0" y="0"/>
                      <wp:lineTo x="0" y="21456"/>
                      <wp:lineTo x="21505" y="21456"/>
                      <wp:lineTo x="21505" y="0"/>
                      <wp:lineTo x="0" y="0"/>
                    </wp:wrapPolygon>
                  </wp:wrapTight>
                  <wp:docPr id="2035419691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324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6741C" w:rsidRPr="003115F7" w14:paraId="51028D0E" w14:textId="77777777" w:rsidTr="003115F7">
        <w:tc>
          <w:tcPr>
            <w:tcW w:w="9062" w:type="dxa"/>
          </w:tcPr>
          <w:p w14:paraId="3EBF6E98" w14:textId="1AB7F6CC" w:rsidR="00D6741C" w:rsidRPr="003115F7" w:rsidRDefault="002A68B1" w:rsidP="003115F7">
            <w:pPr>
              <w:rPr>
                <w:lang w:val="cs-CZ"/>
              </w:rPr>
            </w:pPr>
            <w:r w:rsidRPr="003115F7">
              <w:rPr>
                <w:noProof/>
                <w:lang w:val="cs-CZ"/>
              </w:rPr>
              <w:drawing>
                <wp:anchor distT="0" distB="0" distL="114300" distR="114300" simplePos="0" relativeHeight="251664384" behindDoc="1" locked="0" layoutInCell="1" allowOverlap="1" wp14:anchorId="2C91DF27" wp14:editId="0135373E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5759450" cy="3238500"/>
                  <wp:effectExtent l="0" t="0" r="0" b="0"/>
                  <wp:wrapTight wrapText="bothSides">
                    <wp:wrapPolygon edited="0">
                      <wp:start x="0" y="0"/>
                      <wp:lineTo x="0" y="21473"/>
                      <wp:lineTo x="21505" y="21473"/>
                      <wp:lineTo x="21505" y="0"/>
                      <wp:lineTo x="0" y="0"/>
                    </wp:wrapPolygon>
                  </wp:wrapTight>
                  <wp:docPr id="1343052926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323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3115F7">
              <w:rPr>
                <w:lang w:val="cs-CZ"/>
              </w:rPr>
              <w:t>Polní den luskovin</w:t>
            </w:r>
            <w:r w:rsidR="00C74FEC" w:rsidRPr="003115F7">
              <w:rPr>
                <w:lang w:val="cs-CZ"/>
              </w:rPr>
              <w:t xml:space="preserve"> – prohlídka porostů</w:t>
            </w:r>
          </w:p>
        </w:tc>
      </w:tr>
      <w:tr w:rsidR="00D6741C" w:rsidRPr="003115F7" w14:paraId="57DA9250" w14:textId="77777777" w:rsidTr="003115F7">
        <w:tc>
          <w:tcPr>
            <w:tcW w:w="9062" w:type="dxa"/>
          </w:tcPr>
          <w:p w14:paraId="69EA2D59" w14:textId="56DADF42" w:rsidR="00D6741C" w:rsidRPr="003115F7" w:rsidRDefault="003115F7" w:rsidP="003115F7">
            <w:pPr>
              <w:rPr>
                <w:b/>
                <w:bCs/>
                <w:lang w:val="cs-CZ"/>
              </w:rPr>
            </w:pPr>
            <w:r w:rsidRPr="003115F7">
              <w:rPr>
                <w:lang w:val="cs-CZ"/>
              </w:rPr>
              <w:lastRenderedPageBreak/>
              <w:t>Polní den lnu a konopí – přednášky ve velkém sále</w:t>
            </w:r>
            <w:r w:rsidRPr="003115F7">
              <w:rPr>
                <w:b/>
                <w:bCs/>
                <w:noProof/>
                <w:lang w:val="cs-CZ"/>
              </w:rPr>
              <w:t xml:space="preserve"> </w:t>
            </w:r>
            <w:r w:rsidR="0035149D" w:rsidRPr="003115F7">
              <w:rPr>
                <w:b/>
                <w:bCs/>
                <w:noProof/>
                <w:lang w:val="cs-CZ"/>
              </w:rPr>
              <w:drawing>
                <wp:anchor distT="0" distB="0" distL="114300" distR="114300" simplePos="0" relativeHeight="251660288" behindDoc="0" locked="0" layoutInCell="1" allowOverlap="1" wp14:anchorId="7E42E5AD" wp14:editId="7E99F615">
                  <wp:simplePos x="0" y="0"/>
                  <wp:positionH relativeFrom="column">
                    <wp:posOffset>-64789</wp:posOffset>
                  </wp:positionH>
                  <wp:positionV relativeFrom="paragraph">
                    <wp:posOffset>635</wp:posOffset>
                  </wp:positionV>
                  <wp:extent cx="5759450" cy="3241040"/>
                  <wp:effectExtent l="0" t="0" r="0" b="0"/>
                  <wp:wrapTopAndBottom/>
                  <wp:docPr id="766694647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324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6741C" w:rsidRPr="003115F7" w14:paraId="4B188282" w14:textId="77777777" w:rsidTr="003115F7">
        <w:tc>
          <w:tcPr>
            <w:tcW w:w="9062" w:type="dxa"/>
          </w:tcPr>
          <w:p w14:paraId="7A3E8245" w14:textId="44BAFFEF" w:rsidR="00D6741C" w:rsidRPr="003115F7" w:rsidRDefault="003115F7" w:rsidP="003115F7">
            <w:pPr>
              <w:rPr>
                <w:b/>
                <w:bCs/>
                <w:lang w:val="cs-CZ"/>
              </w:rPr>
            </w:pPr>
            <w:r w:rsidRPr="003115F7">
              <w:rPr>
                <w:lang w:val="cs-CZ"/>
              </w:rPr>
              <w:t>Polní den lnu a konopí – prohlídka pokusů</w:t>
            </w:r>
            <w:r w:rsidR="00AB7C0F" w:rsidRPr="003115F7">
              <w:drawing>
                <wp:anchor distT="0" distB="0" distL="114300" distR="114300" simplePos="0" relativeHeight="251661312" behindDoc="1" locked="0" layoutInCell="1" allowOverlap="1" wp14:anchorId="2F999D36" wp14:editId="13C1637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5759450" cy="3241040"/>
                  <wp:effectExtent l="0" t="0" r="0" b="0"/>
                  <wp:wrapTight wrapText="bothSides">
                    <wp:wrapPolygon edited="0">
                      <wp:start x="0" y="0"/>
                      <wp:lineTo x="0" y="21456"/>
                      <wp:lineTo x="21505" y="21456"/>
                      <wp:lineTo x="21505" y="0"/>
                      <wp:lineTo x="0" y="0"/>
                    </wp:wrapPolygon>
                  </wp:wrapTight>
                  <wp:docPr id="133032221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324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C607A5" w:rsidRPr="003115F7" w14:paraId="35EA7C95" w14:textId="77777777" w:rsidTr="003115F7">
        <w:tc>
          <w:tcPr>
            <w:tcW w:w="9062" w:type="dxa"/>
          </w:tcPr>
          <w:p w14:paraId="657789B3" w14:textId="6E81F01C" w:rsidR="00C607A5" w:rsidRPr="003115F7" w:rsidRDefault="003115F7" w:rsidP="003115F7">
            <w:pPr>
              <w:rPr>
                <w:lang w:val="cs-CZ"/>
              </w:rPr>
            </w:pPr>
            <w:r w:rsidRPr="003115F7">
              <w:rPr>
                <w:lang w:val="cs-CZ"/>
              </w:rPr>
              <w:lastRenderedPageBreak/>
              <w:t>Polní den kmínu – přednášky v malém sále</w:t>
            </w:r>
            <w:r w:rsidRPr="003115F7">
              <w:rPr>
                <w:noProof/>
                <w:lang w:val="cs-CZ"/>
              </w:rPr>
              <w:t xml:space="preserve"> </w:t>
            </w:r>
            <w:r w:rsidR="00B0496B" w:rsidRPr="003115F7">
              <w:rPr>
                <w:noProof/>
                <w:lang w:val="cs-CZ"/>
              </w:rPr>
              <w:drawing>
                <wp:anchor distT="0" distB="0" distL="114300" distR="114300" simplePos="0" relativeHeight="251662336" behindDoc="0" locked="0" layoutInCell="1" allowOverlap="1" wp14:anchorId="51946168" wp14:editId="0CC69E3F">
                  <wp:simplePos x="0" y="0"/>
                  <wp:positionH relativeFrom="column">
                    <wp:posOffset>-64789</wp:posOffset>
                  </wp:positionH>
                  <wp:positionV relativeFrom="paragraph">
                    <wp:posOffset>635</wp:posOffset>
                  </wp:positionV>
                  <wp:extent cx="5759450" cy="3241040"/>
                  <wp:effectExtent l="0" t="0" r="0" b="0"/>
                  <wp:wrapTopAndBottom/>
                  <wp:docPr id="105789327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324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45F8" w:rsidRPr="003115F7" w14:paraId="5BF23B1D" w14:textId="77777777" w:rsidTr="003115F7">
        <w:tc>
          <w:tcPr>
            <w:tcW w:w="9062" w:type="dxa"/>
          </w:tcPr>
          <w:p w14:paraId="12A4EBAE" w14:textId="00AD0698" w:rsidR="008D45F8" w:rsidRPr="003115F7" w:rsidRDefault="003115F7" w:rsidP="003115F7">
            <w:pPr>
              <w:rPr>
                <w:noProof/>
                <w:lang w:val="cs-CZ"/>
              </w:rPr>
            </w:pPr>
            <w:r w:rsidRPr="003115F7">
              <w:rPr>
                <w:noProof/>
                <w:lang w:val="cs-CZ"/>
              </w:rPr>
              <w:t>Polní den kmínu – prohlídka pokusu</w:t>
            </w:r>
            <w:r w:rsidR="00CF0B4B" w:rsidRPr="003115F7">
              <w:rPr>
                <w:noProof/>
                <w:lang w:val="cs-CZ"/>
              </w:rPr>
              <w:drawing>
                <wp:anchor distT="0" distB="0" distL="114300" distR="114300" simplePos="0" relativeHeight="251663360" behindDoc="0" locked="0" layoutInCell="1" allowOverlap="1" wp14:anchorId="76217502" wp14:editId="5A2ABCD3">
                  <wp:simplePos x="0" y="0"/>
                  <wp:positionH relativeFrom="column">
                    <wp:posOffset>-64789</wp:posOffset>
                  </wp:positionH>
                  <wp:positionV relativeFrom="paragraph">
                    <wp:posOffset>445</wp:posOffset>
                  </wp:positionV>
                  <wp:extent cx="5759450" cy="3241040"/>
                  <wp:effectExtent l="0" t="0" r="0" b="0"/>
                  <wp:wrapTopAndBottom/>
                  <wp:docPr id="1005147122" name="Obráze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9450" cy="3241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9B2CCF9" w14:textId="77777777" w:rsidR="00D6741C" w:rsidRPr="003115F7" w:rsidRDefault="00D6741C" w:rsidP="00D6741C">
      <w:pPr>
        <w:rPr>
          <w:b/>
          <w:bCs/>
        </w:rPr>
      </w:pPr>
    </w:p>
    <w:sectPr w:rsidR="00D6741C" w:rsidRPr="003115F7" w:rsidSect="00D76522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209C" w14:textId="77777777" w:rsidR="003D6296" w:rsidRDefault="003D6296" w:rsidP="009511D5">
      <w:pPr>
        <w:spacing w:after="0"/>
      </w:pPr>
      <w:r>
        <w:separator/>
      </w:r>
    </w:p>
  </w:endnote>
  <w:endnote w:type="continuationSeparator" w:id="0">
    <w:p w14:paraId="37A74D2E" w14:textId="77777777" w:rsidR="003D6296" w:rsidRDefault="003D6296" w:rsidP="00951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02C8C" w14:textId="77777777" w:rsidR="003D6296" w:rsidRDefault="003D6296" w:rsidP="009511D5">
      <w:pPr>
        <w:spacing w:after="0"/>
      </w:pPr>
      <w:r>
        <w:separator/>
      </w:r>
    </w:p>
  </w:footnote>
  <w:footnote w:type="continuationSeparator" w:id="0">
    <w:p w14:paraId="424C38D6" w14:textId="77777777" w:rsidR="003D6296" w:rsidRDefault="003D6296" w:rsidP="009511D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c2NrI0szA1tjBQ0lEKTi0uzszPAykwNKgFAJjvIlUtAAAA"/>
  </w:docVars>
  <w:rsids>
    <w:rsidRoot w:val="00C419FD"/>
    <w:rsid w:val="00005CB5"/>
    <w:rsid w:val="0001167C"/>
    <w:rsid w:val="00026954"/>
    <w:rsid w:val="000325BE"/>
    <w:rsid w:val="000459EA"/>
    <w:rsid w:val="00075F32"/>
    <w:rsid w:val="00092BA5"/>
    <w:rsid w:val="000940BD"/>
    <w:rsid w:val="000A5DCA"/>
    <w:rsid w:val="000E226C"/>
    <w:rsid w:val="0011559D"/>
    <w:rsid w:val="00121E2C"/>
    <w:rsid w:val="00130AFD"/>
    <w:rsid w:val="001472DE"/>
    <w:rsid w:val="00190588"/>
    <w:rsid w:val="001A59B4"/>
    <w:rsid w:val="001D2D16"/>
    <w:rsid w:val="0022043F"/>
    <w:rsid w:val="00267D1D"/>
    <w:rsid w:val="002919E9"/>
    <w:rsid w:val="002A68B1"/>
    <w:rsid w:val="002F2907"/>
    <w:rsid w:val="003068B9"/>
    <w:rsid w:val="003115F7"/>
    <w:rsid w:val="00313321"/>
    <w:rsid w:val="003156ED"/>
    <w:rsid w:val="00334596"/>
    <w:rsid w:val="0034476A"/>
    <w:rsid w:val="0035149D"/>
    <w:rsid w:val="003D6296"/>
    <w:rsid w:val="004239F4"/>
    <w:rsid w:val="00431C54"/>
    <w:rsid w:val="004340B5"/>
    <w:rsid w:val="00482D86"/>
    <w:rsid w:val="004C0948"/>
    <w:rsid w:val="004C2A31"/>
    <w:rsid w:val="005070F2"/>
    <w:rsid w:val="00511BF5"/>
    <w:rsid w:val="00523FCB"/>
    <w:rsid w:val="00577841"/>
    <w:rsid w:val="005C5E06"/>
    <w:rsid w:val="005F7684"/>
    <w:rsid w:val="00624EAA"/>
    <w:rsid w:val="0064604F"/>
    <w:rsid w:val="006636FC"/>
    <w:rsid w:val="0072261E"/>
    <w:rsid w:val="00760068"/>
    <w:rsid w:val="00763166"/>
    <w:rsid w:val="00784ABF"/>
    <w:rsid w:val="00794D4B"/>
    <w:rsid w:val="007C1D44"/>
    <w:rsid w:val="00836D68"/>
    <w:rsid w:val="00866F5F"/>
    <w:rsid w:val="008D45F8"/>
    <w:rsid w:val="008F4A24"/>
    <w:rsid w:val="008F7996"/>
    <w:rsid w:val="00910417"/>
    <w:rsid w:val="009323FE"/>
    <w:rsid w:val="00942578"/>
    <w:rsid w:val="009511D5"/>
    <w:rsid w:val="0095476F"/>
    <w:rsid w:val="00962815"/>
    <w:rsid w:val="00963B85"/>
    <w:rsid w:val="009848B2"/>
    <w:rsid w:val="009E78D2"/>
    <w:rsid w:val="00A00AEC"/>
    <w:rsid w:val="00A05267"/>
    <w:rsid w:val="00A151AE"/>
    <w:rsid w:val="00A15256"/>
    <w:rsid w:val="00A454A2"/>
    <w:rsid w:val="00A71028"/>
    <w:rsid w:val="00A82863"/>
    <w:rsid w:val="00AA1ABE"/>
    <w:rsid w:val="00AA7212"/>
    <w:rsid w:val="00AB5283"/>
    <w:rsid w:val="00AB7C0F"/>
    <w:rsid w:val="00AD2CFE"/>
    <w:rsid w:val="00B0496B"/>
    <w:rsid w:val="00B476E9"/>
    <w:rsid w:val="00B54EFF"/>
    <w:rsid w:val="00B60152"/>
    <w:rsid w:val="00B8711C"/>
    <w:rsid w:val="00BA23E2"/>
    <w:rsid w:val="00C1345B"/>
    <w:rsid w:val="00C263B9"/>
    <w:rsid w:val="00C32D19"/>
    <w:rsid w:val="00C419FD"/>
    <w:rsid w:val="00C607A5"/>
    <w:rsid w:val="00C74FEC"/>
    <w:rsid w:val="00CD2CD7"/>
    <w:rsid w:val="00CE28A3"/>
    <w:rsid w:val="00CF0B4B"/>
    <w:rsid w:val="00CF715C"/>
    <w:rsid w:val="00D17C01"/>
    <w:rsid w:val="00D402D6"/>
    <w:rsid w:val="00D6741C"/>
    <w:rsid w:val="00D76522"/>
    <w:rsid w:val="00DB3367"/>
    <w:rsid w:val="00DB5949"/>
    <w:rsid w:val="00DC07D4"/>
    <w:rsid w:val="00DC472E"/>
    <w:rsid w:val="00DD10AA"/>
    <w:rsid w:val="00E40F86"/>
    <w:rsid w:val="00E77F76"/>
    <w:rsid w:val="00E960A0"/>
    <w:rsid w:val="00E970C9"/>
    <w:rsid w:val="00EC33DF"/>
    <w:rsid w:val="00F12F4D"/>
    <w:rsid w:val="00FA4E56"/>
    <w:rsid w:val="00FB5443"/>
    <w:rsid w:val="00FD0905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020511"/>
  <w15:chartTrackingRefBased/>
  <w15:docId w15:val="{95D85CF4-0869-41BF-9980-3E25D39F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2815"/>
    <w:pPr>
      <w:spacing w:after="120" w:line="240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334596"/>
    <w:rPr>
      <w:color w:val="0563C1" w:themeColor="hyperlink"/>
      <w:u w:val="single"/>
    </w:rPr>
  </w:style>
  <w:style w:type="paragraph" w:styleId="Bezmezer">
    <w:name w:val="No Spacing"/>
    <w:basedOn w:val="Normln"/>
    <w:uiPriority w:val="1"/>
    <w:qFormat/>
    <w:rsid w:val="00962815"/>
    <w:pPr>
      <w:contextualSpacing/>
    </w:pPr>
    <w:rPr>
      <w:rFonts w:ascii="Times New Roman" w:hAnsi="Times New Roman" w:cs="Times New Roman"/>
      <w:szCs w:val="32"/>
      <w:lang w:val="en-GB" w:bidi="en-US"/>
    </w:rPr>
  </w:style>
  <w:style w:type="character" w:styleId="Nevyeenzmnka">
    <w:name w:val="Unresolved Mention"/>
    <w:basedOn w:val="Standardnpsmoodstavce"/>
    <w:uiPriority w:val="99"/>
    <w:semiHidden/>
    <w:unhideWhenUsed/>
    <w:rsid w:val="0033459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1D2D1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0325BE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9511D5"/>
  </w:style>
  <w:style w:type="paragraph" w:styleId="Zpat">
    <w:name w:val="footer"/>
    <w:basedOn w:val="Normln"/>
    <w:link w:val="Zpat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9511D5"/>
  </w:style>
  <w:style w:type="character" w:styleId="Zdraznnjemn">
    <w:name w:val="Subtle Emphasis"/>
    <w:basedOn w:val="Standardnpsmoodstavce"/>
    <w:uiPriority w:val="19"/>
    <w:qFormat/>
    <w:rsid w:val="0096281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tel:+420583382144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10" Type="http://schemas.openxmlformats.org/officeDocument/2006/relationships/hyperlink" Target="mailto:cizek@agritec.cz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eguminose.eu/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B5082-58E1-45CE-BB8E-62A9FC23B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338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skova@agritec.cz</dc:creator>
  <cp:keywords/>
  <dc:description/>
  <cp:lastModifiedBy>Čížek Jiří (Agritec)</cp:lastModifiedBy>
  <cp:revision>41</cp:revision>
  <cp:lastPrinted>2022-06-30T12:35:00Z</cp:lastPrinted>
  <dcterms:created xsi:type="dcterms:W3CDTF">2022-06-30T12:26:00Z</dcterms:created>
  <dcterms:modified xsi:type="dcterms:W3CDTF">2023-06-30T07:08:00Z</dcterms:modified>
</cp:coreProperties>
</file>